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FB224" w14:textId="77777777" w:rsidR="00305A4B" w:rsidRDefault="00305A4B" w:rsidP="00305A4B">
      <w:pPr>
        <w:rPr>
          <w:rFonts w:ascii="Times New Roman" w:hAnsi="Times New Roman"/>
          <w:b w:val="0"/>
          <w:sz w:val="24"/>
        </w:rPr>
      </w:pPr>
      <w:r>
        <w:rPr>
          <w:rFonts w:ascii="Times New Roman" w:hAnsi="Times New Roman"/>
          <w:b w:val="0"/>
          <w:sz w:val="24"/>
        </w:rPr>
        <w:t>__________________________________                         _____________________</w:t>
      </w:r>
    </w:p>
    <w:p w14:paraId="61A20E3B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  <w:r>
        <w:rPr>
          <w:rFonts w:ascii="Times New Roman" w:hAnsi="Times New Roman"/>
          <w:b w:val="0"/>
          <w:sz w:val="16"/>
        </w:rPr>
        <w:t>(Prezime</w:t>
      </w:r>
      <w:r w:rsidR="00DB6F9F">
        <w:rPr>
          <w:rFonts w:ascii="Times New Roman" w:hAnsi="Times New Roman"/>
          <w:b w:val="0"/>
          <w:sz w:val="16"/>
        </w:rPr>
        <w:t xml:space="preserve"> </w:t>
      </w:r>
      <w:r>
        <w:rPr>
          <w:rFonts w:ascii="Times New Roman" w:hAnsi="Times New Roman"/>
          <w:b w:val="0"/>
          <w:sz w:val="16"/>
        </w:rPr>
        <w:t xml:space="preserve">i ime </w:t>
      </w:r>
      <w:r w:rsidR="00C40105">
        <w:rPr>
          <w:rFonts w:ascii="Times New Roman" w:hAnsi="Times New Roman"/>
          <w:b w:val="0"/>
          <w:sz w:val="16"/>
        </w:rPr>
        <w:t>)</w:t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 w:rsidR="00C40105">
        <w:rPr>
          <w:rFonts w:ascii="Times New Roman" w:hAnsi="Times New Roman"/>
          <w:b w:val="0"/>
          <w:sz w:val="16"/>
        </w:rPr>
        <w:t xml:space="preserve">                      </w:t>
      </w:r>
      <w:r>
        <w:rPr>
          <w:rFonts w:ascii="Times New Roman" w:hAnsi="Times New Roman"/>
          <w:b w:val="0"/>
          <w:sz w:val="16"/>
        </w:rPr>
        <w:t>(Telefonski broj</w:t>
      </w:r>
      <w:r w:rsidR="00FD4915">
        <w:rPr>
          <w:rFonts w:ascii="Times New Roman" w:hAnsi="Times New Roman"/>
          <w:b w:val="0"/>
          <w:sz w:val="16"/>
        </w:rPr>
        <w:t xml:space="preserve">/ </w:t>
      </w:r>
      <w:r>
        <w:rPr>
          <w:rFonts w:ascii="Times New Roman" w:hAnsi="Times New Roman"/>
          <w:b w:val="0"/>
          <w:sz w:val="16"/>
        </w:rPr>
        <w:t>broj mobitela)</w:t>
      </w:r>
    </w:p>
    <w:p w14:paraId="2108D0B7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</w:p>
    <w:p w14:paraId="6A3BC9CE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</w:p>
    <w:p w14:paraId="12B9CF10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  <w:r>
        <w:rPr>
          <w:rFonts w:ascii="Times New Roman" w:hAnsi="Times New Roman"/>
          <w:b w:val="0"/>
          <w:sz w:val="16"/>
        </w:rPr>
        <w:t>____________________________________________________                                     _______________________________</w:t>
      </w:r>
    </w:p>
    <w:p w14:paraId="7D494983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  <w:r>
        <w:rPr>
          <w:rFonts w:ascii="Times New Roman" w:hAnsi="Times New Roman"/>
          <w:b w:val="0"/>
          <w:sz w:val="16"/>
        </w:rPr>
        <w:t>(Ulica, kućni broj i mjesto prebivališta te poštanski broj)                                                             (e-mail adresa)</w:t>
      </w:r>
    </w:p>
    <w:p w14:paraId="7F962956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  <w:r>
        <w:rPr>
          <w:rFonts w:ascii="Times New Roman" w:hAnsi="Times New Roman"/>
          <w:b w:val="0"/>
          <w:sz w:val="16"/>
        </w:rPr>
        <w:t xml:space="preserve">                                                                        </w:t>
      </w:r>
    </w:p>
    <w:p w14:paraId="6B2ED17D" w14:textId="77BC4801" w:rsidR="00305A4B" w:rsidRDefault="00305A4B" w:rsidP="00305A4B"/>
    <w:p w14:paraId="7E278638" w14:textId="77777777" w:rsidR="00305A4B" w:rsidRDefault="00305A4B" w:rsidP="00305A4B"/>
    <w:p w14:paraId="4D54FC11" w14:textId="77777777" w:rsidR="00305A4B" w:rsidRDefault="00305A4B" w:rsidP="00305A4B">
      <w:pPr>
        <w:jc w:val="center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SVEUČILIŠTE U SPLITU</w:t>
      </w:r>
      <w:r>
        <w:rPr>
          <w:rFonts w:ascii="Times New Roman" w:hAnsi="Times New Roman"/>
          <w:b w:val="0"/>
          <w:sz w:val="22"/>
          <w:szCs w:val="22"/>
        </w:rPr>
        <w:br/>
        <w:t>FILOZOFSKI FAKULTET</w:t>
      </w:r>
    </w:p>
    <w:p w14:paraId="5056FD67" w14:textId="77777777" w:rsidR="00305A4B" w:rsidRDefault="00305A4B" w:rsidP="00305A4B">
      <w:pPr>
        <w:rPr>
          <w:rFonts w:ascii="Times New Roman" w:hAnsi="Times New Roman"/>
          <w:b w:val="0"/>
          <w:sz w:val="22"/>
          <w:szCs w:val="22"/>
        </w:rPr>
      </w:pPr>
    </w:p>
    <w:p w14:paraId="34444178" w14:textId="77777777" w:rsidR="00305A4B" w:rsidRDefault="00305A4B" w:rsidP="00C40105">
      <w:pPr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 R I J A V A    Z A     U P I S</w:t>
      </w:r>
    </w:p>
    <w:p w14:paraId="39906565" w14:textId="77777777" w:rsidR="007E4A48" w:rsidRPr="00C40105" w:rsidRDefault="007E4A48" w:rsidP="00C40105">
      <w:pPr>
        <w:jc w:val="center"/>
        <w:rPr>
          <w:rFonts w:ascii="Times New Roman" w:hAnsi="Times New Roman"/>
          <w:sz w:val="22"/>
          <w:szCs w:val="22"/>
        </w:rPr>
      </w:pPr>
    </w:p>
    <w:p w14:paraId="738EB47F" w14:textId="0DF4FCC3" w:rsidR="00305A4B" w:rsidRPr="00C40105" w:rsidRDefault="00305A4B" w:rsidP="00305A4B">
      <w:pPr>
        <w:pStyle w:val="BodyTextIndent"/>
        <w:ind w:firstLine="0"/>
        <w:jc w:val="center"/>
        <w:rPr>
          <w:i/>
          <w:sz w:val="20"/>
        </w:rPr>
      </w:pPr>
      <w:r w:rsidRPr="00C40105">
        <w:rPr>
          <w:b/>
          <w:sz w:val="22"/>
          <w:szCs w:val="22"/>
        </w:rPr>
        <w:t xml:space="preserve">Prijavljujem se za upis u I. </w:t>
      </w:r>
      <w:r w:rsidR="0011208D" w:rsidRPr="00C40105">
        <w:rPr>
          <w:b/>
          <w:sz w:val="22"/>
          <w:szCs w:val="22"/>
        </w:rPr>
        <w:t>g</w:t>
      </w:r>
      <w:r w:rsidRPr="00C40105">
        <w:rPr>
          <w:b/>
          <w:sz w:val="22"/>
          <w:szCs w:val="22"/>
        </w:rPr>
        <w:t>odinu</w:t>
      </w:r>
      <w:r w:rsidR="0011208D" w:rsidRPr="00C40105">
        <w:rPr>
          <w:b/>
          <w:sz w:val="22"/>
          <w:szCs w:val="22"/>
        </w:rPr>
        <w:t xml:space="preserve"> </w:t>
      </w:r>
      <w:r w:rsidRPr="00C40105">
        <w:rPr>
          <w:b/>
          <w:sz w:val="22"/>
          <w:szCs w:val="22"/>
        </w:rPr>
        <w:t>sveučilišnog pr</w:t>
      </w:r>
      <w:r w:rsidR="0072177F">
        <w:rPr>
          <w:b/>
          <w:sz w:val="22"/>
          <w:szCs w:val="22"/>
        </w:rPr>
        <w:t>ije</w:t>
      </w:r>
      <w:r w:rsidRPr="00C40105">
        <w:rPr>
          <w:b/>
          <w:sz w:val="22"/>
          <w:szCs w:val="22"/>
        </w:rPr>
        <w:t>diplomskog studija</w:t>
      </w:r>
      <w:r w:rsidR="00C40105" w:rsidRPr="00C40105">
        <w:rPr>
          <w:b/>
          <w:sz w:val="22"/>
          <w:szCs w:val="22"/>
        </w:rPr>
        <w:t>/integriranog pr</w:t>
      </w:r>
      <w:r w:rsidR="0072177F">
        <w:rPr>
          <w:b/>
          <w:sz w:val="22"/>
          <w:szCs w:val="22"/>
        </w:rPr>
        <w:t>ije</w:t>
      </w:r>
      <w:r w:rsidR="00C40105" w:rsidRPr="00C40105">
        <w:rPr>
          <w:b/>
          <w:sz w:val="22"/>
          <w:szCs w:val="22"/>
        </w:rPr>
        <w:t>diplomskog i diplomskog studija</w:t>
      </w:r>
      <w:r w:rsidR="00C40105">
        <w:rPr>
          <w:b/>
          <w:sz w:val="22"/>
          <w:szCs w:val="22"/>
        </w:rPr>
        <w:t xml:space="preserve"> </w:t>
      </w:r>
      <w:r w:rsidR="00C40105" w:rsidRPr="00C40105">
        <w:rPr>
          <w:i/>
          <w:sz w:val="20"/>
        </w:rPr>
        <w:t>(</w:t>
      </w:r>
      <w:r w:rsidR="00C40105">
        <w:rPr>
          <w:i/>
          <w:sz w:val="20"/>
        </w:rPr>
        <w:t xml:space="preserve">na crtu navesti </w:t>
      </w:r>
      <w:r w:rsidR="00C40105" w:rsidRPr="00C40105">
        <w:rPr>
          <w:i/>
          <w:sz w:val="20"/>
        </w:rPr>
        <w:t>studij koji upisujete)</w:t>
      </w:r>
    </w:p>
    <w:p w14:paraId="44AF600D" w14:textId="77777777" w:rsidR="00305A4B" w:rsidRDefault="005753E2" w:rsidP="00C40105">
      <w:pPr>
        <w:pStyle w:val="BodyTextIndent"/>
        <w:rPr>
          <w:b/>
          <w:sz w:val="22"/>
          <w:szCs w:val="22"/>
        </w:rPr>
      </w:pPr>
      <w:r>
        <w:rPr>
          <w:b/>
          <w:sz w:val="22"/>
          <w:szCs w:val="22"/>
        </w:rPr>
        <w:t>____________________________________________________________________</w:t>
      </w:r>
    </w:p>
    <w:p w14:paraId="1704AC91" w14:textId="77777777" w:rsidR="005753E2" w:rsidRDefault="00C40105" w:rsidP="00C40105">
      <w:pPr>
        <w:pStyle w:val="BodyTextIndent"/>
        <w:rPr>
          <w:b/>
          <w:sz w:val="22"/>
          <w:szCs w:val="22"/>
        </w:rPr>
      </w:pP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 w:rsidR="005753E2">
        <w:rPr>
          <w:b/>
          <w:sz w:val="22"/>
          <w:szCs w:val="22"/>
        </w:rPr>
        <w:t>____________________________________________________________________</w:t>
      </w:r>
    </w:p>
    <w:p w14:paraId="295CE1FC" w14:textId="6D6B4393" w:rsidR="00C40105" w:rsidRDefault="00305A4B" w:rsidP="00C40105">
      <w:pPr>
        <w:pStyle w:val="BodyTextIndent"/>
        <w:ind w:firstLine="0"/>
        <w:jc w:val="center"/>
        <w:rPr>
          <w:b/>
          <w:sz w:val="22"/>
          <w:szCs w:val="22"/>
        </w:rPr>
      </w:pPr>
      <w:r w:rsidRPr="001279DA">
        <w:rPr>
          <w:b/>
          <w:sz w:val="22"/>
          <w:szCs w:val="22"/>
        </w:rPr>
        <w:t xml:space="preserve">u akademskoj godini </w:t>
      </w:r>
      <w:r w:rsidR="00305503" w:rsidRPr="001279DA">
        <w:rPr>
          <w:b/>
          <w:sz w:val="22"/>
          <w:szCs w:val="22"/>
        </w:rPr>
        <w:t xml:space="preserve"> 20</w:t>
      </w:r>
      <w:r w:rsidR="00EF5B87" w:rsidRPr="001279DA">
        <w:rPr>
          <w:b/>
          <w:sz w:val="22"/>
          <w:szCs w:val="22"/>
        </w:rPr>
        <w:t>2</w:t>
      </w:r>
      <w:r w:rsidR="00823E3A">
        <w:rPr>
          <w:b/>
          <w:sz w:val="22"/>
          <w:szCs w:val="22"/>
        </w:rPr>
        <w:t>6</w:t>
      </w:r>
      <w:r w:rsidR="00305503" w:rsidRPr="001279DA">
        <w:rPr>
          <w:b/>
          <w:sz w:val="22"/>
          <w:szCs w:val="22"/>
        </w:rPr>
        <w:t>./20</w:t>
      </w:r>
      <w:r w:rsidR="00823E3A">
        <w:rPr>
          <w:b/>
          <w:sz w:val="22"/>
          <w:szCs w:val="22"/>
        </w:rPr>
        <w:t>27</w:t>
      </w:r>
      <w:r w:rsidR="00305503" w:rsidRPr="001279DA">
        <w:rPr>
          <w:b/>
          <w:sz w:val="22"/>
          <w:szCs w:val="22"/>
        </w:rPr>
        <w:t xml:space="preserve">. </w:t>
      </w:r>
    </w:p>
    <w:p w14:paraId="470C564A" w14:textId="77777777" w:rsidR="00C16F0D" w:rsidRPr="001279DA" w:rsidRDefault="00C16F0D" w:rsidP="00C40105">
      <w:pPr>
        <w:pStyle w:val="BodyTextIndent"/>
        <w:ind w:firstLine="0"/>
        <w:jc w:val="center"/>
        <w:rPr>
          <w:b/>
          <w:sz w:val="22"/>
          <w:szCs w:val="22"/>
        </w:rPr>
      </w:pP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305A4B" w14:paraId="26932043" w14:textId="77777777" w:rsidTr="0011208D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659EF" w14:textId="77777777" w:rsidR="00305A4B" w:rsidRPr="00663000" w:rsidRDefault="00663000">
            <w:pPr>
              <w:pStyle w:val="BodyTextIndent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 statusu redovitog</w:t>
            </w:r>
            <w:r w:rsidR="001279DA">
              <w:rPr>
                <w:sz w:val="22"/>
                <w:szCs w:val="22"/>
              </w:rPr>
              <w:t>/-e</w:t>
            </w:r>
            <w:r>
              <w:rPr>
                <w:sz w:val="22"/>
                <w:szCs w:val="22"/>
              </w:rPr>
              <w:t xml:space="preserve"> studenta</w:t>
            </w:r>
            <w:r w:rsidR="001279DA">
              <w:rPr>
                <w:sz w:val="22"/>
                <w:szCs w:val="22"/>
              </w:rPr>
              <w:t>/-ice</w:t>
            </w:r>
            <w:r>
              <w:rPr>
                <w:sz w:val="22"/>
                <w:szCs w:val="22"/>
              </w:rPr>
              <w:t xml:space="preserve"> do sada sam stekao</w:t>
            </w:r>
            <w:r w:rsidR="001279DA">
              <w:rPr>
                <w:sz w:val="22"/>
                <w:szCs w:val="22"/>
              </w:rPr>
              <w:t>/-la</w:t>
            </w:r>
            <w:r>
              <w:rPr>
                <w:sz w:val="22"/>
                <w:szCs w:val="22"/>
              </w:rPr>
              <w:t xml:space="preserve"> jednu kvalifikaciju na prvoj razini visokog obrazovanja:</w:t>
            </w:r>
          </w:p>
          <w:p w14:paraId="6AC51A69" w14:textId="77777777" w:rsidR="00305A4B" w:rsidRPr="001279DA" w:rsidRDefault="00663000" w:rsidP="00663000">
            <w:pPr>
              <w:pStyle w:val="BodyTextIndent"/>
              <w:ind w:firstLine="0"/>
              <w:rPr>
                <w:b/>
                <w:sz w:val="22"/>
                <w:szCs w:val="22"/>
              </w:rPr>
            </w:pPr>
            <w:r w:rsidRPr="001279DA">
              <w:rPr>
                <w:b/>
                <w:sz w:val="22"/>
                <w:szCs w:val="22"/>
              </w:rPr>
              <w:t xml:space="preserve">                                       </w:t>
            </w:r>
            <w:r w:rsidR="008311B2">
              <w:rPr>
                <w:b/>
                <w:sz w:val="22"/>
                <w:szCs w:val="22"/>
              </w:rPr>
              <w:t xml:space="preserve">                  </w:t>
            </w:r>
            <w:r w:rsidRPr="001279DA">
              <w:rPr>
                <w:b/>
                <w:sz w:val="22"/>
                <w:szCs w:val="22"/>
              </w:rPr>
              <w:t xml:space="preserve">DA                          </w:t>
            </w:r>
            <w:r w:rsidR="00FA5BDE">
              <w:rPr>
                <w:b/>
                <w:sz w:val="22"/>
                <w:szCs w:val="22"/>
              </w:rPr>
              <w:t xml:space="preserve">        </w:t>
            </w:r>
            <w:r w:rsidR="00AF53F4">
              <w:rPr>
                <w:b/>
                <w:sz w:val="22"/>
                <w:szCs w:val="22"/>
              </w:rPr>
              <w:t xml:space="preserve">      </w:t>
            </w:r>
            <w:r w:rsidRPr="001279DA">
              <w:rPr>
                <w:b/>
                <w:sz w:val="22"/>
                <w:szCs w:val="22"/>
              </w:rPr>
              <w:t xml:space="preserve"> NE</w:t>
            </w:r>
          </w:p>
        </w:tc>
      </w:tr>
      <w:tr w:rsidR="0072177F" w14:paraId="214EA31F" w14:textId="77777777" w:rsidTr="00C71640">
        <w:trPr>
          <w:trHeight w:val="1065"/>
        </w:trPr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3011F" w14:textId="77777777" w:rsidR="0072177F" w:rsidRDefault="0072177F" w:rsidP="00D9187A">
            <w:pPr>
              <w:pStyle w:val="BodyTextIndent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Pr="001279DA">
              <w:rPr>
                <w:sz w:val="22"/>
                <w:szCs w:val="22"/>
              </w:rPr>
              <w:t xml:space="preserve">pisujem </w:t>
            </w:r>
            <w:r>
              <w:rPr>
                <w:sz w:val="22"/>
                <w:szCs w:val="22"/>
              </w:rPr>
              <w:t xml:space="preserve">se </w:t>
            </w:r>
            <w:r w:rsidRPr="001279DA">
              <w:rPr>
                <w:sz w:val="22"/>
                <w:szCs w:val="22"/>
              </w:rPr>
              <w:t>u statusu</w:t>
            </w:r>
            <w:r>
              <w:rPr>
                <w:b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edovitog studenta/-ice na visokom učilištu u RH</w:t>
            </w:r>
          </w:p>
          <w:p w14:paraId="59FEDC19" w14:textId="44DD3D5F" w:rsidR="0072177F" w:rsidRPr="001279DA" w:rsidRDefault="0072177F" w:rsidP="0072177F">
            <w:pPr>
              <w:pStyle w:val="BodyTextIndent"/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ut                                             2.  put                                             3.  put </w:t>
            </w:r>
          </w:p>
        </w:tc>
      </w:tr>
    </w:tbl>
    <w:p w14:paraId="4A3F4D1A" w14:textId="3F572056" w:rsidR="00E54D1C" w:rsidRDefault="00E54D1C" w:rsidP="00A30E77">
      <w:pPr>
        <w:spacing w:line="360" w:lineRule="auto"/>
        <w:jc w:val="both"/>
        <w:rPr>
          <w:rFonts w:ascii="Times New Roman" w:hAnsi="Times New Roman"/>
          <w:b w:val="0"/>
        </w:rPr>
      </w:pPr>
    </w:p>
    <w:p w14:paraId="0C8059B7" w14:textId="77777777" w:rsidR="00C16F0D" w:rsidRDefault="00C16F0D" w:rsidP="00A30E77">
      <w:pPr>
        <w:spacing w:line="360" w:lineRule="auto"/>
        <w:jc w:val="both"/>
        <w:rPr>
          <w:rFonts w:ascii="Times New Roman" w:hAnsi="Times New Roman"/>
          <w:b w:val="0"/>
        </w:rPr>
      </w:pPr>
    </w:p>
    <w:p w14:paraId="1C016D41" w14:textId="23754FDB" w:rsidR="00305A4B" w:rsidRPr="0072177F" w:rsidRDefault="00305A4B" w:rsidP="00A30E77">
      <w:pPr>
        <w:spacing w:line="360" w:lineRule="auto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Prijavi pril</w:t>
      </w:r>
      <w:r w:rsidR="00E54D1C">
        <w:rPr>
          <w:rFonts w:ascii="Times New Roman" w:hAnsi="Times New Roman"/>
          <w:b w:val="0"/>
        </w:rPr>
        <w:t>ožiti</w:t>
      </w:r>
      <w:r w:rsidRPr="0072177F">
        <w:rPr>
          <w:rFonts w:ascii="Times New Roman" w:hAnsi="Times New Roman"/>
          <w:b w:val="0"/>
        </w:rPr>
        <w:t>:</w:t>
      </w:r>
    </w:p>
    <w:p w14:paraId="41A7559A" w14:textId="23C9F738" w:rsidR="00305A4B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1. Izvornik (original) r</w:t>
      </w:r>
      <w:r w:rsidR="00305A4B" w:rsidRPr="0072177F">
        <w:rPr>
          <w:rFonts w:ascii="Times New Roman" w:hAnsi="Times New Roman"/>
          <w:b w:val="0"/>
        </w:rPr>
        <w:t>odn</w:t>
      </w:r>
      <w:r w:rsidRPr="0072177F">
        <w:rPr>
          <w:rFonts w:ascii="Times New Roman" w:hAnsi="Times New Roman"/>
          <w:b w:val="0"/>
        </w:rPr>
        <w:t>og</w:t>
      </w:r>
      <w:r w:rsidR="00305A4B" w:rsidRPr="0072177F">
        <w:rPr>
          <w:rFonts w:ascii="Times New Roman" w:hAnsi="Times New Roman"/>
          <w:b w:val="0"/>
        </w:rPr>
        <w:t xml:space="preserve"> list</w:t>
      </w:r>
      <w:r w:rsidRPr="0072177F">
        <w:rPr>
          <w:rFonts w:ascii="Times New Roman" w:hAnsi="Times New Roman"/>
          <w:b w:val="0"/>
        </w:rPr>
        <w:t xml:space="preserve">a </w:t>
      </w:r>
      <w:r w:rsidR="00305A4B" w:rsidRPr="0072177F">
        <w:rPr>
          <w:rFonts w:ascii="Times New Roman" w:hAnsi="Times New Roman"/>
          <w:b w:val="0"/>
        </w:rPr>
        <w:t>ili elektronički zapis državnih matica koji je izdan</w:t>
      </w:r>
      <w:r w:rsidRPr="0072177F">
        <w:rPr>
          <w:rFonts w:ascii="Times New Roman" w:hAnsi="Times New Roman"/>
          <w:b w:val="0"/>
        </w:rPr>
        <w:t xml:space="preserve"> </w:t>
      </w:r>
      <w:r w:rsidR="00305A4B" w:rsidRPr="0072177F">
        <w:rPr>
          <w:rFonts w:ascii="Times New Roman" w:hAnsi="Times New Roman"/>
          <w:b w:val="0"/>
        </w:rPr>
        <w:t>putem servisa e-Građani</w:t>
      </w:r>
      <w:r w:rsidRPr="0072177F">
        <w:rPr>
          <w:rFonts w:ascii="Times New Roman" w:hAnsi="Times New Roman"/>
          <w:b w:val="0"/>
        </w:rPr>
        <w:t>;</w:t>
      </w:r>
    </w:p>
    <w:p w14:paraId="4B8BC5B8" w14:textId="34DA14D7" w:rsidR="00305A4B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 xml:space="preserve">2. Originalnu potvrdu o uplati troškova upisa u iznosu od 53,09 eura uplaćenih na IBAN Filozofskog fakulteta u Splitu: HR5124070001100571320, model: HR00, poziv na broj odobrenja: </w:t>
      </w:r>
      <w:r w:rsidR="00EC71CC">
        <w:rPr>
          <w:rFonts w:ascii="Times New Roman" w:hAnsi="Times New Roman"/>
          <w:b w:val="0"/>
        </w:rPr>
        <w:t>43001-1</w:t>
      </w:r>
      <w:r w:rsidRPr="0072177F">
        <w:rPr>
          <w:rFonts w:ascii="Times New Roman" w:hAnsi="Times New Roman"/>
          <w:b w:val="0"/>
        </w:rPr>
        <w:t>-OIB studenta, opis plaćanja: troškovi upisa;</w:t>
      </w:r>
    </w:p>
    <w:p w14:paraId="4C2CF657" w14:textId="43569DAD" w:rsidR="00305A4B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3.</w:t>
      </w:r>
      <w:r w:rsidRPr="0072177F">
        <w:t xml:space="preserve"> </w:t>
      </w:r>
      <w:r w:rsidRPr="0072177F">
        <w:rPr>
          <w:rFonts w:ascii="Times New Roman" w:hAnsi="Times New Roman"/>
          <w:b w:val="0"/>
        </w:rPr>
        <w:t>Fotografiju u boji (3,5 cm x 4,5 cm);</w:t>
      </w:r>
    </w:p>
    <w:p w14:paraId="56F14147" w14:textId="51F39A29" w:rsidR="001279DA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4. Presliku važeće osobne iskaznice (ne treba je ovjeravati) uz predočenje izvornika (originala), a ako pristupnik nema važeću osobnu iskaznicu, treba priložiti potvrdu o prebivalištu.</w:t>
      </w:r>
    </w:p>
    <w:p w14:paraId="096DF0BD" w14:textId="59B92DF8" w:rsidR="0072177F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</w:p>
    <w:p w14:paraId="110F7A5C" w14:textId="77777777" w:rsidR="0072177F" w:rsidRPr="0072177F" w:rsidRDefault="0072177F" w:rsidP="0072177F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Dodatna dokumentacija (ako je primjenjivo):</w:t>
      </w:r>
    </w:p>
    <w:p w14:paraId="19D5CE3A" w14:textId="77777777" w:rsidR="0072177F" w:rsidRPr="0072177F" w:rsidRDefault="0072177F" w:rsidP="0072177F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5. dokaz o statusu osobe s odobrenim stalnim boravkom</w:t>
      </w:r>
    </w:p>
    <w:p w14:paraId="3C7D3840" w14:textId="32FE661F" w:rsid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 xml:space="preserve">6. </w:t>
      </w:r>
      <w:r w:rsidRPr="00B60D04">
        <w:rPr>
          <w:rFonts w:ascii="Times New Roman" w:hAnsi="Times New Roman"/>
          <w:bCs/>
        </w:rPr>
        <w:t xml:space="preserve">dokaz o uplati troškova </w:t>
      </w:r>
      <w:r w:rsidR="00B60D04">
        <w:rPr>
          <w:rFonts w:ascii="Times New Roman" w:hAnsi="Times New Roman"/>
          <w:bCs/>
        </w:rPr>
        <w:t>participacije u iznosu od 1070,00 eura</w:t>
      </w:r>
      <w:r w:rsidR="00E54D1C">
        <w:rPr>
          <w:rFonts w:ascii="Times New Roman" w:hAnsi="Times New Roman"/>
          <w:bCs/>
        </w:rPr>
        <w:t xml:space="preserve"> </w:t>
      </w:r>
      <w:r w:rsidR="00C16F0D">
        <w:rPr>
          <w:rFonts w:ascii="Times New Roman" w:hAnsi="Times New Roman"/>
          <w:b w:val="0"/>
        </w:rPr>
        <w:t xml:space="preserve">uplaćenih na </w:t>
      </w:r>
      <w:r w:rsidR="00C16F0D" w:rsidRPr="0072177F">
        <w:rPr>
          <w:rFonts w:ascii="Times New Roman" w:hAnsi="Times New Roman"/>
          <w:b w:val="0"/>
        </w:rPr>
        <w:t>IBAN Filozofskog fakulteta u Splitu: HR5124070001100571320, model: HR00, poziv na broj odobrenja:</w:t>
      </w:r>
      <w:r w:rsidR="00C16F0D" w:rsidRPr="00C16F0D">
        <w:rPr>
          <w:rFonts w:ascii="Times New Roman" w:hAnsi="Times New Roman"/>
          <w:b w:val="0"/>
        </w:rPr>
        <w:t xml:space="preserve"> </w:t>
      </w:r>
      <w:r w:rsidR="00C16F0D">
        <w:rPr>
          <w:rFonts w:ascii="Times New Roman" w:hAnsi="Times New Roman"/>
          <w:b w:val="0"/>
        </w:rPr>
        <w:t>43001-0</w:t>
      </w:r>
      <w:r w:rsidR="00C16F0D" w:rsidRPr="0072177F">
        <w:rPr>
          <w:rFonts w:ascii="Times New Roman" w:hAnsi="Times New Roman"/>
          <w:b w:val="0"/>
        </w:rPr>
        <w:t>-OIB studenta</w:t>
      </w:r>
      <w:r w:rsidR="00C16F0D">
        <w:rPr>
          <w:rFonts w:ascii="Times New Roman" w:hAnsi="Times New Roman"/>
          <w:b w:val="0"/>
        </w:rPr>
        <w:t xml:space="preserve"> </w:t>
      </w:r>
      <w:r w:rsidRPr="0072177F">
        <w:rPr>
          <w:rFonts w:ascii="Times New Roman" w:hAnsi="Times New Roman"/>
          <w:b w:val="0"/>
        </w:rPr>
        <w:t xml:space="preserve">za sve </w:t>
      </w:r>
      <w:r w:rsidR="00B60D04">
        <w:rPr>
          <w:rFonts w:ascii="Times New Roman" w:hAnsi="Times New Roman"/>
          <w:b w:val="0"/>
        </w:rPr>
        <w:t>koji su prethodno studirali u statusu redovitog studenta ili koji su stekli već jednu kvalifikaciju na istoj razini koju upisuju</w:t>
      </w:r>
      <w:r w:rsidR="00E54D1C">
        <w:rPr>
          <w:rFonts w:ascii="Times New Roman" w:hAnsi="Times New Roman"/>
          <w:b w:val="0"/>
        </w:rPr>
        <w:t>.</w:t>
      </w:r>
    </w:p>
    <w:p w14:paraId="756DE43C" w14:textId="77777777" w:rsidR="00C16F0D" w:rsidRDefault="00C16F0D" w:rsidP="00A30E77">
      <w:pPr>
        <w:pStyle w:val="NoSpacing"/>
        <w:jc w:val="both"/>
        <w:rPr>
          <w:rFonts w:ascii="Times New Roman" w:hAnsi="Times New Roman"/>
          <w:b w:val="0"/>
        </w:rPr>
      </w:pPr>
    </w:p>
    <w:p w14:paraId="26DCB456" w14:textId="7BFF097A" w:rsidR="00C16F0D" w:rsidRDefault="00C16F0D" w:rsidP="00A30E77">
      <w:pPr>
        <w:pStyle w:val="NoSpacing"/>
        <w:jc w:val="both"/>
        <w:rPr>
          <w:rFonts w:ascii="Times New Roman" w:hAnsi="Times New Roman"/>
          <w:b w:val="0"/>
        </w:rPr>
      </w:pPr>
    </w:p>
    <w:p w14:paraId="021B7D0B" w14:textId="7398BBE0" w:rsidR="00C16F0D" w:rsidRDefault="00C16F0D" w:rsidP="00A30E77">
      <w:pPr>
        <w:pStyle w:val="NoSpacing"/>
        <w:jc w:val="both"/>
        <w:rPr>
          <w:rFonts w:ascii="Times New Roman" w:hAnsi="Times New Roman"/>
          <w:b w:val="0"/>
        </w:rPr>
      </w:pPr>
    </w:p>
    <w:p w14:paraId="456C7903" w14:textId="77777777" w:rsidR="00C16F0D" w:rsidRPr="00B60D04" w:rsidRDefault="00C16F0D" w:rsidP="00A30E77">
      <w:pPr>
        <w:pStyle w:val="NoSpacing"/>
        <w:jc w:val="both"/>
        <w:rPr>
          <w:rFonts w:ascii="Times New Roman" w:hAnsi="Times New Roman"/>
          <w:b w:val="0"/>
        </w:rPr>
      </w:pPr>
    </w:p>
    <w:p w14:paraId="00622115" w14:textId="77777777" w:rsidR="00305A4B" w:rsidRDefault="00305A4B" w:rsidP="00305A4B">
      <w:pPr>
        <w:rPr>
          <w:rFonts w:ascii="Times New Roman" w:hAnsi="Times New Roman"/>
          <w:b w:val="0"/>
          <w:sz w:val="24"/>
        </w:rPr>
      </w:pPr>
    </w:p>
    <w:p w14:paraId="4F9BCADD" w14:textId="77777777" w:rsidR="007E4A48" w:rsidRDefault="007E4A48" w:rsidP="007E4A48">
      <w:pPr>
        <w:pStyle w:val="Heading1"/>
      </w:pPr>
      <w:r>
        <w:t>Split, _________________________</w:t>
      </w:r>
    </w:p>
    <w:p w14:paraId="26C26EE2" w14:textId="77777777" w:rsidR="00305A4B" w:rsidRDefault="007E4A48" w:rsidP="007E4A48">
      <w:pPr>
        <w:ind w:left="708" w:firstLine="708"/>
        <w:jc w:val="right"/>
        <w:rPr>
          <w:rFonts w:ascii="Times New Roman" w:hAnsi="Times New Roman"/>
          <w:b w:val="0"/>
          <w:sz w:val="24"/>
        </w:rPr>
      </w:pPr>
      <w:r>
        <w:rPr>
          <w:rFonts w:ascii="Times New Roman" w:hAnsi="Times New Roman"/>
          <w:b w:val="0"/>
          <w:sz w:val="24"/>
        </w:rPr>
        <w:t xml:space="preserve">  </w:t>
      </w:r>
      <w:r>
        <w:rPr>
          <w:rFonts w:ascii="Times New Roman" w:hAnsi="Times New Roman"/>
          <w:b w:val="0"/>
          <w:sz w:val="24"/>
        </w:rPr>
        <w:tab/>
      </w:r>
      <w:r>
        <w:rPr>
          <w:rFonts w:ascii="Times New Roman" w:hAnsi="Times New Roman"/>
          <w:b w:val="0"/>
          <w:sz w:val="24"/>
        </w:rPr>
        <w:tab/>
      </w:r>
      <w:r w:rsidR="00305A4B">
        <w:rPr>
          <w:rFonts w:ascii="Times New Roman" w:hAnsi="Times New Roman"/>
          <w:b w:val="0"/>
          <w:sz w:val="24"/>
        </w:rPr>
        <w:t xml:space="preserve">  _______________________________</w:t>
      </w:r>
    </w:p>
    <w:p w14:paraId="0C2499DD" w14:textId="77777777" w:rsidR="00BB04DA" w:rsidRPr="00305A4B" w:rsidRDefault="007E4A48" w:rsidP="007E4A48">
      <w:pPr>
        <w:tabs>
          <w:tab w:val="center" w:pos="4536"/>
          <w:tab w:val="right" w:pos="9072"/>
        </w:tabs>
        <w:rPr>
          <w:rFonts w:ascii="Times New Roman" w:hAnsi="Times New Roman"/>
          <w:b w:val="0"/>
          <w:sz w:val="24"/>
        </w:rPr>
      </w:pPr>
      <w:r>
        <w:rPr>
          <w:rFonts w:ascii="Times New Roman" w:hAnsi="Times New Roman"/>
          <w:b w:val="0"/>
          <w:sz w:val="24"/>
        </w:rPr>
        <w:tab/>
      </w:r>
      <w:r w:rsidR="00305A4B">
        <w:rPr>
          <w:rFonts w:ascii="Times New Roman" w:hAnsi="Times New Roman"/>
          <w:b w:val="0"/>
          <w:sz w:val="24"/>
        </w:rPr>
        <w:t xml:space="preserve">                                                                           </w:t>
      </w:r>
      <w:r w:rsidR="00305A4B">
        <w:rPr>
          <w:rFonts w:ascii="Times New Roman" w:hAnsi="Times New Roman"/>
          <w:b w:val="0"/>
          <w:sz w:val="16"/>
        </w:rPr>
        <w:t>(Potpis studenta</w:t>
      </w:r>
      <w:r w:rsidR="00FD4915">
        <w:rPr>
          <w:rFonts w:ascii="Times New Roman" w:hAnsi="Times New Roman"/>
          <w:b w:val="0"/>
          <w:sz w:val="16"/>
        </w:rPr>
        <w:t>/-ice</w:t>
      </w:r>
      <w:r w:rsidR="00305A4B">
        <w:rPr>
          <w:rFonts w:ascii="Times New Roman" w:hAnsi="Times New Roman"/>
          <w:b w:val="0"/>
          <w:sz w:val="16"/>
        </w:rPr>
        <w:t>)</w:t>
      </w:r>
      <w:r>
        <w:rPr>
          <w:rFonts w:ascii="Times New Roman" w:hAnsi="Times New Roman"/>
          <w:b w:val="0"/>
          <w:sz w:val="16"/>
        </w:rPr>
        <w:tab/>
      </w:r>
    </w:p>
    <w:sectPr w:rsidR="00BB04DA" w:rsidRPr="00305A4B" w:rsidSect="00BB04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35271"/>
    <w:multiLevelType w:val="hybridMultilevel"/>
    <w:tmpl w:val="2F02BA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35EE2"/>
    <w:multiLevelType w:val="hybridMultilevel"/>
    <w:tmpl w:val="024448C2"/>
    <w:lvl w:ilvl="0" w:tplc="CE22999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647" w:hanging="360"/>
      </w:pPr>
    </w:lvl>
    <w:lvl w:ilvl="2" w:tplc="041A001B" w:tentative="1">
      <w:start w:val="1"/>
      <w:numFmt w:val="lowerRoman"/>
      <w:lvlText w:val="%3."/>
      <w:lvlJc w:val="right"/>
      <w:pPr>
        <w:ind w:left="2367" w:hanging="180"/>
      </w:pPr>
    </w:lvl>
    <w:lvl w:ilvl="3" w:tplc="041A000F" w:tentative="1">
      <w:start w:val="1"/>
      <w:numFmt w:val="decimal"/>
      <w:lvlText w:val="%4."/>
      <w:lvlJc w:val="left"/>
      <w:pPr>
        <w:ind w:left="3087" w:hanging="360"/>
      </w:pPr>
    </w:lvl>
    <w:lvl w:ilvl="4" w:tplc="041A0019" w:tentative="1">
      <w:start w:val="1"/>
      <w:numFmt w:val="lowerLetter"/>
      <w:lvlText w:val="%5."/>
      <w:lvlJc w:val="left"/>
      <w:pPr>
        <w:ind w:left="3807" w:hanging="360"/>
      </w:pPr>
    </w:lvl>
    <w:lvl w:ilvl="5" w:tplc="041A001B" w:tentative="1">
      <w:start w:val="1"/>
      <w:numFmt w:val="lowerRoman"/>
      <w:lvlText w:val="%6."/>
      <w:lvlJc w:val="right"/>
      <w:pPr>
        <w:ind w:left="4527" w:hanging="180"/>
      </w:pPr>
    </w:lvl>
    <w:lvl w:ilvl="6" w:tplc="041A000F" w:tentative="1">
      <w:start w:val="1"/>
      <w:numFmt w:val="decimal"/>
      <w:lvlText w:val="%7."/>
      <w:lvlJc w:val="left"/>
      <w:pPr>
        <w:ind w:left="5247" w:hanging="360"/>
      </w:pPr>
    </w:lvl>
    <w:lvl w:ilvl="7" w:tplc="041A0019" w:tentative="1">
      <w:start w:val="1"/>
      <w:numFmt w:val="lowerLetter"/>
      <w:lvlText w:val="%8."/>
      <w:lvlJc w:val="left"/>
      <w:pPr>
        <w:ind w:left="5967" w:hanging="360"/>
      </w:pPr>
    </w:lvl>
    <w:lvl w:ilvl="8" w:tplc="041A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0MLUwtjQ0NLM0s7BU0lEKTi0uzszPAykwrQUAKfIkQCwAAAA="/>
  </w:docVars>
  <w:rsids>
    <w:rsidRoot w:val="00305A4B"/>
    <w:rsid w:val="000B21BB"/>
    <w:rsid w:val="000D0B9B"/>
    <w:rsid w:val="000F33FD"/>
    <w:rsid w:val="0011208D"/>
    <w:rsid w:val="001279DA"/>
    <w:rsid w:val="00130679"/>
    <w:rsid w:val="00142662"/>
    <w:rsid w:val="0019136C"/>
    <w:rsid w:val="0028664E"/>
    <w:rsid w:val="00305503"/>
    <w:rsid w:val="00305A4B"/>
    <w:rsid w:val="00447CBF"/>
    <w:rsid w:val="00570EE4"/>
    <w:rsid w:val="005753E2"/>
    <w:rsid w:val="00633DF5"/>
    <w:rsid w:val="00663000"/>
    <w:rsid w:val="00665B7E"/>
    <w:rsid w:val="00694A94"/>
    <w:rsid w:val="0072177F"/>
    <w:rsid w:val="00727286"/>
    <w:rsid w:val="0074574C"/>
    <w:rsid w:val="00760300"/>
    <w:rsid w:val="00775285"/>
    <w:rsid w:val="007823C6"/>
    <w:rsid w:val="007D3176"/>
    <w:rsid w:val="007E4A48"/>
    <w:rsid w:val="00803127"/>
    <w:rsid w:val="00823E3A"/>
    <w:rsid w:val="008311B2"/>
    <w:rsid w:val="008A2966"/>
    <w:rsid w:val="00A30E77"/>
    <w:rsid w:val="00AF53F4"/>
    <w:rsid w:val="00B60D04"/>
    <w:rsid w:val="00BB04DA"/>
    <w:rsid w:val="00BC0DAC"/>
    <w:rsid w:val="00C16F0D"/>
    <w:rsid w:val="00C40105"/>
    <w:rsid w:val="00C579D3"/>
    <w:rsid w:val="00C71640"/>
    <w:rsid w:val="00C93E4B"/>
    <w:rsid w:val="00DB6F9F"/>
    <w:rsid w:val="00DF663E"/>
    <w:rsid w:val="00E54D1C"/>
    <w:rsid w:val="00EC71CC"/>
    <w:rsid w:val="00EF5B87"/>
    <w:rsid w:val="00F36169"/>
    <w:rsid w:val="00FA5BDE"/>
    <w:rsid w:val="00FD4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43165"/>
  <w15:docId w15:val="{24DF668B-68C7-4B23-99C4-E5BCFCB2E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A4B"/>
    <w:pPr>
      <w:spacing w:after="0" w:line="240" w:lineRule="auto"/>
    </w:pPr>
    <w:rPr>
      <w:rFonts w:ascii="Arial" w:eastAsia="Times New Roman" w:hAnsi="Arial" w:cs="Times New Roman"/>
      <w:b/>
      <w:sz w:val="20"/>
      <w:szCs w:val="20"/>
      <w:lang w:eastAsia="hr-HR"/>
    </w:rPr>
  </w:style>
  <w:style w:type="paragraph" w:styleId="Heading1">
    <w:name w:val="heading 1"/>
    <w:basedOn w:val="Normal"/>
    <w:next w:val="Normal"/>
    <w:link w:val="Heading1Char"/>
    <w:qFormat/>
    <w:rsid w:val="00305A4B"/>
    <w:pPr>
      <w:keepNext/>
      <w:outlineLvl w:val="0"/>
    </w:pPr>
    <w:rPr>
      <w:rFonts w:ascii="Times New Roman" w:hAnsi="Times New Roman"/>
      <w:b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05A4B"/>
    <w:rPr>
      <w:rFonts w:ascii="Times New Roman" w:eastAsia="Times New Roman" w:hAnsi="Times New Roman" w:cs="Times New Roman"/>
      <w:sz w:val="24"/>
      <w:szCs w:val="20"/>
      <w:lang w:eastAsia="hr-HR"/>
    </w:rPr>
  </w:style>
  <w:style w:type="paragraph" w:styleId="BodyTextIndent">
    <w:name w:val="Body Text Indent"/>
    <w:basedOn w:val="Normal"/>
    <w:link w:val="BodyTextIndentChar"/>
    <w:unhideWhenUsed/>
    <w:rsid w:val="00305A4B"/>
    <w:pPr>
      <w:spacing w:line="360" w:lineRule="auto"/>
      <w:ind w:firstLine="567"/>
    </w:pPr>
    <w:rPr>
      <w:rFonts w:ascii="Times New Roman" w:hAnsi="Times New Roman"/>
      <w:b w:val="0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305A4B"/>
    <w:rPr>
      <w:rFonts w:ascii="Times New Roman" w:eastAsia="Times New Roman" w:hAnsi="Times New Roman" w:cs="Times New Roman"/>
      <w:sz w:val="24"/>
      <w:szCs w:val="20"/>
      <w:lang w:eastAsia="hr-HR"/>
    </w:rPr>
  </w:style>
  <w:style w:type="paragraph" w:styleId="NoSpacing">
    <w:name w:val="No Spacing"/>
    <w:uiPriority w:val="1"/>
    <w:qFormat/>
    <w:rsid w:val="00305A4B"/>
    <w:pPr>
      <w:spacing w:after="0" w:line="240" w:lineRule="auto"/>
    </w:pPr>
    <w:rPr>
      <w:rFonts w:ascii="Arial" w:eastAsia="Times New Roman" w:hAnsi="Arial" w:cs="Times New Roman"/>
      <w:b/>
      <w:sz w:val="20"/>
      <w:szCs w:val="20"/>
      <w:lang w:eastAsia="hr-HR"/>
    </w:rPr>
  </w:style>
  <w:style w:type="character" w:styleId="Strong">
    <w:name w:val="Strong"/>
    <w:basedOn w:val="DefaultParagraphFont"/>
    <w:uiPriority w:val="22"/>
    <w:qFormat/>
    <w:rsid w:val="00B60D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1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34E2C-429C-4E4B-837F-BD93CAE10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enija</dc:creator>
  <cp:lastModifiedBy>korisnik-08</cp:lastModifiedBy>
  <cp:revision>2</cp:revision>
  <cp:lastPrinted>2026-07-13T10:43:00Z</cp:lastPrinted>
  <dcterms:created xsi:type="dcterms:W3CDTF">2026-07-13T12:58:00Z</dcterms:created>
  <dcterms:modified xsi:type="dcterms:W3CDTF">2026-07-1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39db01-da3f-4810-8a61-37b7b50fcbb2</vt:lpwstr>
  </property>
</Properties>
</file>